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611bd9</w:t>
        </w:r>
      </w:hyperlink>
      <w:r>
        <w:t xml:space="preserve"> </w:t>
      </w:r>
      <w:r>
        <w:t xml:space="preserve">on September 1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1, 2021, SARS-CoV-2 has infected over 224,292,807 and cost the lives of 4,625,12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9">
        <w:r>
          <w:rPr>
            <w:rStyle w:val="Hyperlink"/>
          </w:rPr>
          <w:t xml:space="preserve">https://www.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c036e90a-1502-11ec-bf65-725055654746&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0)</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c077bac9-1502-11ec-8d3a-4b426c784f46&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5611bd91a215753f643fadfa483ab07c3895f31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611bd91a215753f643fadfa483ab07c3895f314/" TargetMode="External" /><Relationship Type="http://schemas.openxmlformats.org/officeDocument/2006/relationships/hyperlink" Id="rId22" Target="https://greenelab.github.io/covid19-review/v/5611bd91a215753f643fadfa483ab07c3895f314/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c036e90a-1502-11ec-bf65-725055654746&amp;url=L2dyYXBoaWNzL2NvdmlkLXZhY2NpbmUtdHJhY2tlci1nbG9iYWwtZGlzdHJpYnV0aW9u" TargetMode="External" /><Relationship Type="http://schemas.openxmlformats.org/officeDocument/2006/relationships/hyperlink" Id="rId1014" Target="https://www.bloomberg.com/tosv2.html?vid=&amp;uuid=c077bac9-1502-11ec-8d3a-4b426c784f46&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5611bd91a215753f643fadfa483ab07c3895f31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611bd91a215753f643fadfa483ab07c3895f314/" TargetMode="External" /><Relationship Type="http://schemas.openxmlformats.org/officeDocument/2006/relationships/hyperlink" Id="rId22" Target="https://greenelab.github.io/covid19-review/v/5611bd91a215753f643fadfa483ab07c3895f314/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c036e90a-1502-11ec-bf65-725055654746&amp;url=L2dyYXBoaWNzL2NvdmlkLXZhY2NpbmUtdHJhY2tlci1nbG9iYWwtZGlzdHJpYnV0aW9u" TargetMode="External" /><Relationship Type="http://schemas.openxmlformats.org/officeDocument/2006/relationships/hyperlink" Id="rId1014" Target="https://www.bloomberg.com/tosv2.html?vid=&amp;uuid=c077bac9-1502-11ec-8d3a-4b426c784f46&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14T02:24:45Z</dcterms:created>
  <dcterms:modified xsi:type="dcterms:W3CDTF">2021-09-14T02: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